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3B80" w:rsidRPr="00457AC6" w:rsidRDefault="00AE0967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Dr</w:t>
      </w:r>
      <w:proofErr w:type="spellEnd"/>
      <w:r>
        <w:rPr>
          <w:b/>
          <w:bCs/>
          <w:lang w:val="en-US"/>
        </w:rPr>
        <w:t xml:space="preserve"> Michael</w:t>
      </w:r>
      <w:r w:rsidR="003C7163" w:rsidRPr="00457AC6">
        <w:rPr>
          <w:b/>
          <w:bCs/>
          <w:lang w:val="en-US"/>
        </w:rPr>
        <w:t xml:space="preserve"> </w:t>
      </w:r>
      <w:proofErr w:type="spellStart"/>
      <w:r w:rsidR="003C7163" w:rsidRPr="00457AC6">
        <w:rPr>
          <w:b/>
          <w:bCs/>
          <w:lang w:val="en-US"/>
        </w:rPr>
        <w:t>Wride</w:t>
      </w:r>
      <w:proofErr w:type="spellEnd"/>
    </w:p>
    <w:p w:rsidR="003C7163" w:rsidRDefault="003C7163">
      <w:pPr>
        <w:rPr>
          <w:lang w:val="en-US"/>
        </w:rPr>
      </w:pPr>
    </w:p>
    <w:p w:rsidR="003C7163" w:rsidRDefault="003C7163" w:rsidP="003C7163">
      <w:pPr>
        <w:rPr>
          <w:lang w:val="en-US"/>
        </w:rPr>
      </w:pPr>
      <w:r w:rsidRPr="003C7163">
        <w:rPr>
          <w:lang w:val="en-US"/>
        </w:rPr>
        <w:t xml:space="preserve">Mike holds a B.Sc. (Hons) Physiology and Biochemistry with Nutrition </w:t>
      </w:r>
      <w:r w:rsidR="008C6C3D">
        <w:rPr>
          <w:lang w:val="en-US"/>
        </w:rPr>
        <w:t xml:space="preserve">from </w:t>
      </w:r>
      <w:r w:rsidRPr="003C7163">
        <w:rPr>
          <w:lang w:val="en-US"/>
        </w:rPr>
        <w:t xml:space="preserve">Southampton University, </w:t>
      </w:r>
      <w:r>
        <w:rPr>
          <w:lang w:val="en-US"/>
        </w:rPr>
        <w:t>UK</w:t>
      </w:r>
      <w:r w:rsidR="008C6C3D">
        <w:rPr>
          <w:lang w:val="en-US"/>
        </w:rPr>
        <w:t xml:space="preserve"> (</w:t>
      </w:r>
      <w:r w:rsidRPr="003C7163">
        <w:rPr>
          <w:lang w:val="en-US"/>
        </w:rPr>
        <w:t>1990)</w:t>
      </w:r>
      <w:r>
        <w:rPr>
          <w:lang w:val="en-US"/>
        </w:rPr>
        <w:t>, a</w:t>
      </w:r>
      <w:r w:rsidRPr="003C7163">
        <w:rPr>
          <w:lang w:val="en-US"/>
        </w:rPr>
        <w:t xml:space="preserve"> PhD in Physiology</w:t>
      </w:r>
      <w:r w:rsidR="008C6C3D">
        <w:rPr>
          <w:lang w:val="en-US"/>
        </w:rPr>
        <w:t xml:space="preserve"> (specializing in Developmental Biology)</w:t>
      </w:r>
      <w:r w:rsidRPr="003C7163">
        <w:rPr>
          <w:lang w:val="en-US"/>
        </w:rPr>
        <w:t xml:space="preserve"> </w:t>
      </w:r>
      <w:r w:rsidR="008C6C3D">
        <w:rPr>
          <w:lang w:val="en-US"/>
        </w:rPr>
        <w:t xml:space="preserve">from the </w:t>
      </w:r>
      <w:r w:rsidRPr="003C7163">
        <w:rPr>
          <w:lang w:val="en-US"/>
        </w:rPr>
        <w:t xml:space="preserve">University of Alberta, </w:t>
      </w:r>
      <w:r>
        <w:rPr>
          <w:lang w:val="en-US"/>
        </w:rPr>
        <w:t>Canada</w:t>
      </w:r>
      <w:r w:rsidR="008C6C3D">
        <w:rPr>
          <w:lang w:val="en-US"/>
        </w:rPr>
        <w:t xml:space="preserve"> (</w:t>
      </w:r>
      <w:r w:rsidRPr="003C7163">
        <w:rPr>
          <w:lang w:val="en-US"/>
        </w:rPr>
        <w:t>1996)</w:t>
      </w:r>
      <w:r>
        <w:rPr>
          <w:lang w:val="en-US"/>
        </w:rPr>
        <w:t>,</w:t>
      </w:r>
      <w:r w:rsidRPr="003C7163">
        <w:rPr>
          <w:lang w:val="en-US"/>
        </w:rPr>
        <w:t xml:space="preserve"> </w:t>
      </w:r>
      <w:r>
        <w:rPr>
          <w:lang w:val="en-US"/>
        </w:rPr>
        <w:t>a</w:t>
      </w:r>
      <w:r w:rsidRPr="003C7163">
        <w:rPr>
          <w:lang w:val="en-US"/>
        </w:rPr>
        <w:t xml:space="preserve"> Postgraduate Certificate in University Teaching and Learning </w:t>
      </w:r>
      <w:r w:rsidR="008C6C3D">
        <w:rPr>
          <w:lang w:val="en-US"/>
        </w:rPr>
        <w:t xml:space="preserve">from </w:t>
      </w:r>
      <w:r w:rsidRPr="003C7163">
        <w:rPr>
          <w:lang w:val="en-US"/>
        </w:rPr>
        <w:t xml:space="preserve">Cardiff University, </w:t>
      </w:r>
      <w:r>
        <w:rPr>
          <w:lang w:val="en-US"/>
        </w:rPr>
        <w:t>UK</w:t>
      </w:r>
      <w:r w:rsidR="008C6C3D">
        <w:rPr>
          <w:lang w:val="en-US"/>
        </w:rPr>
        <w:t xml:space="preserve"> (</w:t>
      </w:r>
      <w:r w:rsidRPr="003C7163">
        <w:rPr>
          <w:lang w:val="en-US"/>
        </w:rPr>
        <w:t xml:space="preserve">2007) and a M.Ed. (Hons) in University Teaching and Learning </w:t>
      </w:r>
      <w:bookmarkStart w:id="0" w:name="_GoBack"/>
      <w:bookmarkEnd w:id="0"/>
      <w:r w:rsidR="008C6C3D">
        <w:rPr>
          <w:lang w:val="en-US"/>
        </w:rPr>
        <w:t xml:space="preserve">from </w:t>
      </w:r>
      <w:r>
        <w:rPr>
          <w:lang w:val="en-US"/>
        </w:rPr>
        <w:t>Trinity College</w:t>
      </w:r>
      <w:r w:rsidRPr="003C7163">
        <w:rPr>
          <w:lang w:val="en-US"/>
        </w:rPr>
        <w:t xml:space="preserve"> Dublin </w:t>
      </w:r>
      <w:r w:rsidR="008C6C3D">
        <w:rPr>
          <w:lang w:val="en-US"/>
        </w:rPr>
        <w:t>(</w:t>
      </w:r>
      <w:r w:rsidR="003C1495">
        <w:rPr>
          <w:lang w:val="en-US"/>
        </w:rPr>
        <w:t xml:space="preserve">TCD, </w:t>
      </w:r>
      <w:r w:rsidRPr="003C7163">
        <w:rPr>
          <w:lang w:val="en-US"/>
        </w:rPr>
        <w:t xml:space="preserve">2015). Mike is also a Fellow of </w:t>
      </w:r>
      <w:r>
        <w:rPr>
          <w:lang w:val="en-US"/>
        </w:rPr>
        <w:t xml:space="preserve">Advance HE (formerly the </w:t>
      </w:r>
      <w:r w:rsidRPr="003C7163">
        <w:rPr>
          <w:lang w:val="en-US"/>
        </w:rPr>
        <w:t>Higher Education Academy</w:t>
      </w:r>
      <w:r>
        <w:rPr>
          <w:lang w:val="en-US"/>
        </w:rPr>
        <w:t>, UK)</w:t>
      </w:r>
      <w:r w:rsidRPr="003C7163">
        <w:rPr>
          <w:lang w:val="en-US"/>
        </w:rPr>
        <w:t>.</w:t>
      </w:r>
    </w:p>
    <w:p w:rsidR="003C7163" w:rsidRDefault="003C7163" w:rsidP="003C7163">
      <w:pPr>
        <w:rPr>
          <w:lang w:val="en-US"/>
        </w:rPr>
      </w:pPr>
    </w:p>
    <w:p w:rsidR="003C7163" w:rsidRDefault="003C1495" w:rsidP="003C7163">
      <w:pPr>
        <w:rPr>
          <w:lang w:val="en-US"/>
        </w:rPr>
      </w:pPr>
      <w:r>
        <w:rPr>
          <w:lang w:val="en-US"/>
        </w:rPr>
        <w:t xml:space="preserve">After post-doctoral work at the University of Calgary, </w:t>
      </w:r>
      <w:r w:rsidR="00FD3ED5">
        <w:rPr>
          <w:lang w:val="en-US"/>
        </w:rPr>
        <w:t xml:space="preserve">Canada </w:t>
      </w:r>
      <w:r>
        <w:rPr>
          <w:lang w:val="en-US"/>
        </w:rPr>
        <w:t xml:space="preserve">Mike returned to the UK in 2001. He subsequently worked as a lecturer at Cardiff University in the School of Vision Science before moving to Ireland in 2007. </w:t>
      </w:r>
      <w:r w:rsidR="003C7163">
        <w:rPr>
          <w:lang w:val="en-US"/>
        </w:rPr>
        <w:t xml:space="preserve">Mike worked as a lecturer/Assistant Professor in the Zoology Dept, School of Natural Sciences at </w:t>
      </w:r>
      <w:r>
        <w:rPr>
          <w:lang w:val="en-US"/>
        </w:rPr>
        <w:t>TCD</w:t>
      </w:r>
      <w:r w:rsidR="003C7163">
        <w:rPr>
          <w:lang w:val="en-US"/>
        </w:rPr>
        <w:t xml:space="preserve"> until 2016. </w:t>
      </w:r>
      <w:r>
        <w:rPr>
          <w:lang w:val="en-US"/>
        </w:rPr>
        <w:t xml:space="preserve">Following this, </w:t>
      </w:r>
      <w:r w:rsidR="003C7163">
        <w:rPr>
          <w:lang w:val="en-US"/>
        </w:rPr>
        <w:t>Mike work</w:t>
      </w:r>
      <w:r>
        <w:rPr>
          <w:lang w:val="en-US"/>
        </w:rPr>
        <w:t>ed</w:t>
      </w:r>
      <w:r w:rsidR="003C7163">
        <w:rPr>
          <w:lang w:val="en-US"/>
        </w:rPr>
        <w:t xml:space="preserve"> as an Academic Developer in Academic Practice at </w:t>
      </w:r>
      <w:r>
        <w:rPr>
          <w:lang w:val="en-US"/>
        </w:rPr>
        <w:t>TCD</w:t>
      </w:r>
      <w:r w:rsidR="003C7163">
        <w:rPr>
          <w:lang w:val="en-US"/>
        </w:rPr>
        <w:t xml:space="preserve">. He </w:t>
      </w:r>
      <w:r>
        <w:rPr>
          <w:lang w:val="en-US"/>
        </w:rPr>
        <w:t xml:space="preserve">acted as leader </w:t>
      </w:r>
      <w:r w:rsidR="003C7163">
        <w:rPr>
          <w:lang w:val="en-US"/>
        </w:rPr>
        <w:t>of several modules of the Special Purpose Certificate in Academic Practice (</w:t>
      </w:r>
      <w:proofErr w:type="spellStart"/>
      <w:r w:rsidR="003C7163">
        <w:rPr>
          <w:lang w:val="en-US"/>
        </w:rPr>
        <w:t>SPCert</w:t>
      </w:r>
      <w:proofErr w:type="spellEnd"/>
      <w:r w:rsidR="003C7163">
        <w:rPr>
          <w:lang w:val="en-US"/>
        </w:rPr>
        <w:t>)</w:t>
      </w:r>
      <w:r>
        <w:rPr>
          <w:lang w:val="en-US"/>
        </w:rPr>
        <w:t>, a professional development qualification in Teaching &amp; Learning for TCD academic staff</w:t>
      </w:r>
      <w:r w:rsidR="003C7163">
        <w:rPr>
          <w:lang w:val="en-US"/>
        </w:rPr>
        <w:t xml:space="preserve">. </w:t>
      </w:r>
      <w:r>
        <w:rPr>
          <w:lang w:val="en-US"/>
        </w:rPr>
        <w:t>Mike</w:t>
      </w:r>
      <w:r w:rsidR="003C7163">
        <w:rPr>
          <w:lang w:val="en-US"/>
        </w:rPr>
        <w:t xml:space="preserve"> also had a major role in international academic staff professional development through </w:t>
      </w:r>
      <w:r>
        <w:rPr>
          <w:lang w:val="en-US"/>
        </w:rPr>
        <w:t>TCD’s</w:t>
      </w:r>
      <w:r w:rsidR="003C7163">
        <w:rPr>
          <w:lang w:val="en-US"/>
        </w:rPr>
        <w:t xml:space="preserve"> collaboration with Thapar Institute of Engineering &amp; Technology (TIET) in India.</w:t>
      </w:r>
    </w:p>
    <w:p w:rsidR="003C7163" w:rsidRDefault="003C7163" w:rsidP="003C7163">
      <w:pPr>
        <w:rPr>
          <w:lang w:val="en-US"/>
        </w:rPr>
      </w:pPr>
    </w:p>
    <w:p w:rsidR="003C7163" w:rsidRPr="003C7163" w:rsidRDefault="003C7163" w:rsidP="003C7163">
      <w:pPr>
        <w:rPr>
          <w:lang w:val="en-US"/>
        </w:rPr>
      </w:pPr>
      <w:r w:rsidRPr="003C7163">
        <w:rPr>
          <w:lang w:val="en-US"/>
        </w:rPr>
        <w:t xml:space="preserve">Mike’s </w:t>
      </w:r>
      <w:r>
        <w:rPr>
          <w:lang w:val="en-US"/>
        </w:rPr>
        <w:t xml:space="preserve">teaching and research </w:t>
      </w:r>
      <w:r w:rsidRPr="003C7163">
        <w:rPr>
          <w:lang w:val="en-US"/>
        </w:rPr>
        <w:t xml:space="preserve">interests lie in the areas of </w:t>
      </w:r>
      <w:r w:rsidR="008C6C3D">
        <w:rPr>
          <w:lang w:val="en-US"/>
        </w:rPr>
        <w:t>i</w:t>
      </w:r>
      <w:r>
        <w:rPr>
          <w:lang w:val="en-US"/>
        </w:rPr>
        <w:t xml:space="preserve">nternational </w:t>
      </w:r>
      <w:r w:rsidR="008C6C3D">
        <w:rPr>
          <w:lang w:val="en-US"/>
        </w:rPr>
        <w:t>a</w:t>
      </w:r>
      <w:r>
        <w:rPr>
          <w:lang w:val="en-US"/>
        </w:rPr>
        <w:t>cademic</w:t>
      </w:r>
      <w:r w:rsidR="008C6C3D">
        <w:rPr>
          <w:lang w:val="en-US"/>
        </w:rPr>
        <w:t xml:space="preserve"> development, along with </w:t>
      </w:r>
      <w:r w:rsidRPr="003C7163">
        <w:rPr>
          <w:lang w:val="en-US"/>
        </w:rPr>
        <w:t xml:space="preserve">transdisciplinary </w:t>
      </w:r>
      <w:r>
        <w:rPr>
          <w:lang w:val="en-US"/>
        </w:rPr>
        <w:t xml:space="preserve">and transformative </w:t>
      </w:r>
      <w:r w:rsidRPr="003C7163">
        <w:rPr>
          <w:lang w:val="en-US"/>
        </w:rPr>
        <w:t xml:space="preserve">approaches to teaching and learning. </w:t>
      </w:r>
    </w:p>
    <w:p w:rsidR="003C7163" w:rsidRPr="003C7163" w:rsidRDefault="003C7163" w:rsidP="003C7163">
      <w:pPr>
        <w:rPr>
          <w:lang w:val="en-US"/>
        </w:rPr>
      </w:pPr>
    </w:p>
    <w:sectPr w:rsidR="003C7163" w:rsidRPr="003C7163" w:rsidSect="008A052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TW1tLQwszQyMzZX0lEKTi0uzszPAykwrAUAYu3qgiwAAAA="/>
  </w:docVars>
  <w:rsids>
    <w:rsidRoot w:val="003C7163"/>
    <w:rsid w:val="00004AFE"/>
    <w:rsid w:val="0001578D"/>
    <w:rsid w:val="000333DC"/>
    <w:rsid w:val="00040721"/>
    <w:rsid w:val="000414FB"/>
    <w:rsid w:val="00044675"/>
    <w:rsid w:val="000951FC"/>
    <w:rsid w:val="000D21C6"/>
    <w:rsid w:val="000F1EF5"/>
    <w:rsid w:val="00107275"/>
    <w:rsid w:val="00107286"/>
    <w:rsid w:val="00141383"/>
    <w:rsid w:val="00170108"/>
    <w:rsid w:val="0017707F"/>
    <w:rsid w:val="00177097"/>
    <w:rsid w:val="001776B6"/>
    <w:rsid w:val="001E29E4"/>
    <w:rsid w:val="001E6D27"/>
    <w:rsid w:val="002205FD"/>
    <w:rsid w:val="00221C6F"/>
    <w:rsid w:val="00254F56"/>
    <w:rsid w:val="00255302"/>
    <w:rsid w:val="002624E1"/>
    <w:rsid w:val="00263B25"/>
    <w:rsid w:val="00284C7F"/>
    <w:rsid w:val="002977D3"/>
    <w:rsid w:val="002A4504"/>
    <w:rsid w:val="002D08C2"/>
    <w:rsid w:val="002D4FB5"/>
    <w:rsid w:val="00301514"/>
    <w:rsid w:val="00321D0D"/>
    <w:rsid w:val="00347B73"/>
    <w:rsid w:val="00356695"/>
    <w:rsid w:val="0038127B"/>
    <w:rsid w:val="00390751"/>
    <w:rsid w:val="003B01DD"/>
    <w:rsid w:val="003C1495"/>
    <w:rsid w:val="003C7163"/>
    <w:rsid w:val="003D3A26"/>
    <w:rsid w:val="003D62E2"/>
    <w:rsid w:val="00415D24"/>
    <w:rsid w:val="00430839"/>
    <w:rsid w:val="00445737"/>
    <w:rsid w:val="00457AC6"/>
    <w:rsid w:val="00476842"/>
    <w:rsid w:val="00476D45"/>
    <w:rsid w:val="004851B4"/>
    <w:rsid w:val="00487B52"/>
    <w:rsid w:val="004B4A1E"/>
    <w:rsid w:val="004C1FEF"/>
    <w:rsid w:val="004D351B"/>
    <w:rsid w:val="00506EBE"/>
    <w:rsid w:val="00517F5B"/>
    <w:rsid w:val="00523EFF"/>
    <w:rsid w:val="00533B80"/>
    <w:rsid w:val="00565289"/>
    <w:rsid w:val="0056605C"/>
    <w:rsid w:val="00584E26"/>
    <w:rsid w:val="005A2824"/>
    <w:rsid w:val="006332EA"/>
    <w:rsid w:val="00633E07"/>
    <w:rsid w:val="006444F7"/>
    <w:rsid w:val="00677924"/>
    <w:rsid w:val="00683225"/>
    <w:rsid w:val="006C476A"/>
    <w:rsid w:val="00752394"/>
    <w:rsid w:val="00766353"/>
    <w:rsid w:val="007B2F44"/>
    <w:rsid w:val="00806E7C"/>
    <w:rsid w:val="00810788"/>
    <w:rsid w:val="00830311"/>
    <w:rsid w:val="008332A6"/>
    <w:rsid w:val="008344D9"/>
    <w:rsid w:val="00891C43"/>
    <w:rsid w:val="00892BD6"/>
    <w:rsid w:val="00894F31"/>
    <w:rsid w:val="008A0529"/>
    <w:rsid w:val="008A05F1"/>
    <w:rsid w:val="008A258C"/>
    <w:rsid w:val="008A5374"/>
    <w:rsid w:val="008C6C3D"/>
    <w:rsid w:val="00917B78"/>
    <w:rsid w:val="00930CBA"/>
    <w:rsid w:val="00934A6D"/>
    <w:rsid w:val="00946364"/>
    <w:rsid w:val="0095420A"/>
    <w:rsid w:val="009903AB"/>
    <w:rsid w:val="009973FC"/>
    <w:rsid w:val="009A3C81"/>
    <w:rsid w:val="009A4E2F"/>
    <w:rsid w:val="009B6600"/>
    <w:rsid w:val="009D1AF1"/>
    <w:rsid w:val="00A00504"/>
    <w:rsid w:val="00A106E2"/>
    <w:rsid w:val="00A10D4F"/>
    <w:rsid w:val="00A413ED"/>
    <w:rsid w:val="00A74B82"/>
    <w:rsid w:val="00AD3879"/>
    <w:rsid w:val="00AE0967"/>
    <w:rsid w:val="00AF201B"/>
    <w:rsid w:val="00B01455"/>
    <w:rsid w:val="00B30DFE"/>
    <w:rsid w:val="00B36A32"/>
    <w:rsid w:val="00B432C6"/>
    <w:rsid w:val="00B750F7"/>
    <w:rsid w:val="00BB4CE5"/>
    <w:rsid w:val="00BD3DDE"/>
    <w:rsid w:val="00C36BAB"/>
    <w:rsid w:val="00C46F6C"/>
    <w:rsid w:val="00C5415C"/>
    <w:rsid w:val="00C60B24"/>
    <w:rsid w:val="00C6198C"/>
    <w:rsid w:val="00C832A8"/>
    <w:rsid w:val="00C95A7E"/>
    <w:rsid w:val="00CA5B32"/>
    <w:rsid w:val="00CB1551"/>
    <w:rsid w:val="00CE6026"/>
    <w:rsid w:val="00CF3573"/>
    <w:rsid w:val="00CF531F"/>
    <w:rsid w:val="00D07ED2"/>
    <w:rsid w:val="00D10C61"/>
    <w:rsid w:val="00D249A2"/>
    <w:rsid w:val="00D46A43"/>
    <w:rsid w:val="00D55672"/>
    <w:rsid w:val="00D626F5"/>
    <w:rsid w:val="00D66EF3"/>
    <w:rsid w:val="00D862F8"/>
    <w:rsid w:val="00DC62B0"/>
    <w:rsid w:val="00DD227C"/>
    <w:rsid w:val="00DD3F04"/>
    <w:rsid w:val="00DE6242"/>
    <w:rsid w:val="00E23961"/>
    <w:rsid w:val="00E316BF"/>
    <w:rsid w:val="00E7355B"/>
    <w:rsid w:val="00E97689"/>
    <w:rsid w:val="00EA0B56"/>
    <w:rsid w:val="00EB2850"/>
    <w:rsid w:val="00EE0AAD"/>
    <w:rsid w:val="00EE0C7E"/>
    <w:rsid w:val="00F054F7"/>
    <w:rsid w:val="00F26B51"/>
    <w:rsid w:val="00F3017C"/>
    <w:rsid w:val="00F413CF"/>
    <w:rsid w:val="00F41A78"/>
    <w:rsid w:val="00F84EAD"/>
    <w:rsid w:val="00F956E6"/>
    <w:rsid w:val="00F97CF9"/>
    <w:rsid w:val="00FA246F"/>
    <w:rsid w:val="00FD3ED5"/>
    <w:rsid w:val="00FD6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561F1"/>
  <w15:chartTrackingRefBased/>
  <w15:docId w15:val="{FDA7701E-8650-C749-B5D2-7FCF45846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I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ride</dc:creator>
  <cp:keywords/>
  <dc:description/>
  <cp:lastModifiedBy>Rosaleen.Archbold</cp:lastModifiedBy>
  <cp:revision>2</cp:revision>
  <dcterms:created xsi:type="dcterms:W3CDTF">2021-01-05T16:03:00Z</dcterms:created>
  <dcterms:modified xsi:type="dcterms:W3CDTF">2021-01-05T16:03:00Z</dcterms:modified>
</cp:coreProperties>
</file>